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ตัดคลิป</w:t>
      </w:r>
      <w:r>
        <w:t xml:space="preserve"> </w:t>
      </w:r>
      <w:r>
        <w:t xml:space="preserve">นาทีที่</w:t>
      </w:r>
      <w:r>
        <w:t xml:space="preserve"> </w:t>
      </w:r>
      <w:r>
        <w:t xml:space="preserve">00.00.01-00.30.00</w:t>
      </w:r>
      <w:r>
        <w:t xml:space="preserve"> </w:t>
      </w:r>
      <w:r>
        <w:t xml:space="preserve">นาที</w:t>
      </w:r>
      <w:r>
        <w:t xml:space="preserve"> </w:t>
      </w:r>
      <w:r>
        <w:t xml:space="preserve">นาโน</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พี่หล้านะคะ   ใครที่เปิดเครื่องแล้วให้เปิดโปรแกรม  ดูไปที่  ถ้าจำไม่ผิด เราเก็บที่ไว้ Drive C นะลูก Drive C   แล้วก็ในโฟลเดอร์ที่ชื่อว่า Blender  ดู Version นะคะเราใช้ 2.79    เพราะฉะนั้นเราต้องเปิดให้ถูกด้วยนะคะ   เราก็คิดไปที่โฟลเดอร์นั้น  เราก็คลิกไปที่ โลโก้มันน่ะ ในรูปปลาสีน้ำเงิน  มีเหมือนอะไร บางคนบอกเหมือนนก ว่างอ่ะ นิ้ว 3 นิ้วนี่แหละนิ้วโป้งนิ้วชี้นิ้วกลางเรานี่แหละ แล้วแต่จะมองนะคะ ก็เหมือนมือแล้วแต่จะบล็อค  มันจะขึ้นมาหน้านี้อย่างนี้นะคะ    นี่ โอเคไหมคะ  เราก็คลิกไปยังพื้นที่      ตัวนี้ของเรา  ขายเปิดได้มันจะขึ้นอย่างนี้มานะ   ทีนี้มาดูหัวข้อที่เราจะเรียนในวันนี้นะคะ    เราจะใช้ bender บอกแล้วว่า blend มันใช้สร้าง PDF ฟรีๆก็คือ 3 มิติ RE Dimension    ก็คือโปรแกรมแบบ 3 มิติในครั้งก่อนเราสร้างแค่แบบ 2 มิติหรือครูดี  ก็คือเหมือนเป็นรูปวาด แต่ทีนี้มันจะเป็นลักษณะเหมือนเป็นหุ่น   เออเห็นได้ทั้งด้านบนด้านล่างด้านข้างด้านหน้า  มีส่วนเว้าส่วนโค้ง  มีความลึกความหนานะคะ  เหมือนเราเห็นพวกเราน่ะ แหวนน่ะ ถ้าเราวาดของ dtac ก็จะเป็นวันๆใช่ไหมคะแต่ถ้าถามทีแขนก็จะมีความโค้งความกลมในส่วนของแขนเรานะ  หัวข้อที่เราจะเรียนในวันนี้  อธิบายถึงหน้าต่างโปรแกรม   ก็คือในโปรแกรมนี้ลักษณะมันจะเป็นหน้าต่างนะคะ แล้วมันจะมีส่วนต่างๆเป็นอะไรบ้าง เราจะมาพูดถึงหัวข้อนี้กันนะคะ หัวข้อที่ 2 การใช้เมาส์ ในการใช้เมาส์ใน Windows มันจะไม่ได้มีแค่คลิก ก็ดับเบิ้ลคลิกเท่านั้น มันจะมีตรงใช้ไอ้ตัวลูกกลิ้งด้วย ซักรองเท้าด้วย  เพื่อนตัวเพื่อนเมาด้วยวิธีการเลื่อนเมาส์อะไรด้วยนะคะ  และหวง ธีรภัทร    ต้องรู้จักคีย์ลัดในการเปลี่ยนมุมมองในการเปลี่ยนมุมมองของชิ้นงานเราน่ะ เราจะต้องกดปุ่มอะไรนะคะ มันถึงจะเปลี่ยนไปให้เห็นส่วนหน้าส่วนหลังส่วนบนส่วนล่างอะไรก็แล้วแต่นะคะ  ว่าจะมีคีย์ลัดให้เด็กๆนะคะ  และหัวข้อสุดท้ายนะคะ ชนิดของวัตถุใน Blender ก็คือเราจะสร้างใน TD ได้ เราจะต้องทราบก่อนว่ามันสามารถสร้างวัตถุแบบใดได้บ้างเราจะต้องรู้ชนิดและประเภทของมันนะคะ เมื่อเราเรียนหัวข้อนี้จบเราก็รอมาทำดูนะคะ ดูแต่ละหัวข้อที่เรียนเราก็ต้องมาปฏิบัติด้วย คือคลิกได้แต่ละส่วนเพื่อทำความเข้าใจนะ   ที่นี้  ภาพไหนที่สอนกับคู่มือจะต่างกันเล็กน้อย เป็นกับเวอร์ชั่นนะคะ ไม่ต้องสนใจองค์ประกอบก็คือ เวอร์ชั่นมันอัพขึ้นนะคะ เรามาเริ่มที่หัวข้อแรก ยังเปิดไม่ได้หรือ   เปิดได้หรือเปล่า   ไปที่ไหน C ไปที่ใด   ไปดู ที่โฟลเดอร์ที่ชื่อว่า blend ไหม     ดีนะคะแล้วดูเช็ค  Before The blend ไหม มีหรือเปล่า       มีใหม่พลอย         มาเช็คตรงนี้ วิธีเช็ค  OK      นะคะ  ที่นี่เปิดโปรแกรมแล้วคลิกเข้าไป  ดูนะคะในภาพ ดูจากสไลด์ประกอบด้วย เรามาดูกัน  วันแรก  หมายเลข 1 สีเหลืองอันที่อยู่บนสุด โปรแกรมแล้วน่ะ  ที่มีคำว่าฟาย วันนี้เราเคยใช้ไปแล้วนะ วันนี้วันนี้ เราจะเรียกว่า information  Nation ประกอบด้วยเมนูหลัก ที่อยู่ด้านบน         มีเมนูอะไร เมนู Chester อะไรพวกนี้ก็แล้วแต่นะคะ อันนี้ก็คือเราจะใช้ไปตามตัวนี้  ฝนออกมาก่อนต่อมาที่เด็กๆต้องทำความรู้จักนะคะ  ส่วนที่ 2 กล่องใหญ่ๆสีชมพูชมพูนี่นะคะ  คือตัวนี้ส่วนนี้นะคะ ส่วนที่มีไอ้ตารางเส้นสีเขียวสีแดงประ รอบนี้นะคะกรอบใหญ่ๆเห็นไหมคะ นะคะ    ส่วนนี้ก็คือวิวคอร์ด   มุมมองที่จะเห็นชิ้นงานหรือวัตถุของเราเหมือนตัวนี้ เวลา blend นะคะ มันจะมีตัววัตถุที่สร้างขึ้นมาให้อัตโนมัติ ก็คือไอ้กล่องสี่เหลี่ยมหรือรูปลูกเต๋านี่     ในภาษาอังกฤษเรียก c u b e  เสมอนะคะ   ว่าจะมีตัวนี้เอาไว้มองนะคะ  แล้วเวลาเราจะหมุนมุมมองพวกนี้เราจะทำอย่างไรนะคะ ก็คือเราจะใช้คีย์ลัด อธิบายในหัวข้อที่จะมีต่อไปนะคะ นี่ก็คือในส่วนของบิวคอร์ด  น้าบอกว่าไปที่วิว Port ให้มาส่วนนี้เสมอนะคะ  มาดูสวนต่อมาค่ะ หมายเลข 3  เห็นนะคะ  กรอบทางซ้ายมือ หลบทางซ้ายมือ เราดูจากทางหน้าจอมันจะอยู่ทางซ้ายมือของเรา ตอบหมายเลข 3 ก็คือส่วนนี้นะคะเด็กๆ   นี่เห็นไหม พี่กดเปิดปิดเพื่อนนี่   มันเป็นส่วนของทูลบาร์ ที่เราจะใช้ในการทำชิ้นงานนั้นเอง   มันก็จะมีทุนมาทั้งหมด 3 ตัวนะคะในเวอร์ชั่นนี้    4 เหรอ  3 4 ส่วนนะคะ         คลิปเห็นไหมคะ สังเกตว่าถ้ามีชีวิตต่อได้มันก็จะมีป๊อบอัพหล่นลงมาให้ดูอย่างนี้นะคะ  เพราะฉะนั้นบอกไปที่ครูบาให้เด็กๆมาฝั่งนี้เลยนะคะ หรือหรือหรือ       กด  ถ้าเกิด X Bar มันหายเมื่อกี้มีทุนมาใช่ไหมคะ เด็กๆไม่ต้องคิดมาก กดตัวทีลองกดตัวทีก่อนถึงคลังให้ทุนบางคนหายไป ขายไหม กลับมาแล้วทูลบาร์มันหายไปให้กดเฮียหนึ่งครั้ง  ปลามันจะกลับมา ถ้าเกิดเราเรียกทูนปลา ให้เด็กๆกดตัวทีนะคะ    ดูแป้นพิมพ์เราด้วยสถานะมันเป็นภาษาไทยภาษาอังกฤษด้วยนะลูก   เห็นไหมให้เช็คด้วย ไม่ใช่หนูกดตัว T แล้วแต่แป้นเป็นภาษาไทยนะคะ ไม่ใช่นะคะ ฉะนั้นเช็คด้วยนะคะ กดตัวทีนะคะ ถ้าไม่เห็นทูลบาร์ของเรา นะคะ    เห็นไหมคุณมาก็จะกลับมา  เมื่อใดที่บอกว่าไปทูลบาร์ เด็กมาที่ตรงแถบเครื่องมือตรงฝั่งซ้ายมือทันทีนะคะ โอเคค่ะเรามาดูส่วนต่อไปก่อน  ส่วนที่ 4 ของเรา  อยู่ทางฝั่งขวามือนะคะ  มันมีหมายเลข 4 กับหมายเลข 5  ห่างกันนะคะ 2 ตัวนี้  ดูที่หมายเลข 4 ก่อน   ส่วนของหมายเลข 4 คือส่วนของด้านบนเห็นไหมคะ สวัสดีนะคะ นี่ส่วนของหมายเลข 4 นี่ ตรงนี้นะคะ     ลืมแล้วเรียกว่าอะไรนะ ลืมแล้วเรียกว่าอะไร ส่วนหมายเลข 4   หรือว่าเอา Liner นะคะ คุณบาสไม่เหมือนกันนะคะ เรามีหมายเลข 1 information หมายเลข 2 กฎของวิวคอร์ด  หมายเลข 3 * บล็อก หมายเลข 4 เอา Liner คะ    หมายเลข 4 หรือเอา Liner มันจะเป็นส่วนที่ใช้ทำอะไร มันจะมีชื่อ Camera เห็นไหมคะ  b e g u p e เห็นไหมคะ พอเราเลือกแต่ละส่วนมันจะไปที่วัตถุชิ้นนั้นนะคะ  แล้วก็มีอะไรอีก  แหลม   เวอร์ชั่นนี้ใช้ Amp นะคะ  L A M P เอาไว้ใช้สำหรับจัดแสงนั่นเองนะเด็กๆ จะเห็นว่าเอ๊ะทำไมของแม่มันผิดไหม มันย่อมันขยายได้ วันนี้เดี๋ยวเราเรียนในหัวข้อต่อไปนะคะ การใช้เมาส์  ก็คือพอเราเลือกแต่ละส่วน ชิ้นงานมันก็จะไปที่ตัวนั้น สังเกตเวลาเลือกไอ้ตัวข้อความมันจะขึ้นเป็นสีขาวนะ   แล้วก็ไอ้วัตถุที่เราเลือก มันก็จะมีสีขึ้นอย่างนี้นะคะ เห็นไหม มันก็จะมีไอ้ตัวแกนสีเขียวสีน้ำเงินสีแดงไปอยู่ที่วัตถุชิ้นนั้น  เห็นไหม  นั่นก็คือเรื่องที่จะไปทำอะไรก็แล้วแต่กับวัตถุชิ้นนั้น เราก็เลือก ถ้าเรานึกไม่ออก  เอาแบบงงนะคะก็มาเลือกไล่ไปอะไรคือคิ้ว อะไรคือคำในร่างอ่ะ เด็กๆก็จะเห็นนะคะ  นี่คือสวนเอาอะไร หมายเลข 4 และหมายเลข 5 ดูหมายเลขตอบมาหมายเลข 5 เห็นไหมคะ ยาวๆมีเยอะแยะเลย มีเยอะแยะอะไรไม่รู้เต็มไปหมด หมายเลข 5 คือส่วนนี้นะเด็กๆ ส่วนนี้นะคะ  นี่นี่     พี่นะคะ      ถ้าเรากดเห็นไหมคะมันจะสั้นใช่ไหม เอาคลิปนี้มันสามารถขยายได้มีส่วนขยายให้เห็นว่าทำอะไร   ส่วนนี้เรียกว่า properties ส่วน Property Property แปลออกมาก็คือคุณสมบัติ   ก็คือไว้กำหนดล่ะกำหนดค่าคุณสมบัติต่างๆของชิ้นงานเรานั่นเองนะคะ จะอยู่ที่สวนนก เขาบอกว่าให้มาที่สวนที่ Property  ให้เด็กๆ กดที่ส่วนนี้นะคะ แถบเครื่องมือในส่วนนี้ มันก็เป็นเครื่องมือเหมือนกันนะคะ เป็นหน้าต่างเครื่องมือของเราดีๆนี่เองนะคะ  นะคะเราก็ เธอทุกครั้งถ้าเราเปิดมันก็จะขึ้นขึ้นพวกนี้ขึ้นมานะคะ Property ขึ้นมา   ต่อไปค่ะหมายเลข 6     ส่วนล่างสุดเห็นไหมคะหมายเลข 6  ส่วนนี้คือไทม์ไลน์ มีไว้ทำไม Timeline  เพราะบอกแล้ว Render ทำเกมได้ยังไม่พอ  ทำ 3D ได้ยังไม่พอ  ยังสามารถสร้างแอนิเมชั่น  คือพอเราปั้นโมเดล เราสามารถทำให้ชิ้นงานของเรา    สร้างแอนิเมชั่นได้ด้วย ไม่ต้องไปใช้โปรแกรมอื่นข้างก็ได้ ใช้ตัวโปรแกรมเขาเองบ้างก็ได้นะคะ ส่วนของ Timeline มันก็จะมีช่องหรือช่องเวลาค่ะให้กำหนด แล้วก็วิ่งไป แล้วก็ไอ้ตัวเอนิเมชั่นก็จะวิ่งตามไอ้ช่องทำลายพวกนี้ เราต้องใส่วัตถุเข้าไปนะคะ อาทิตย์นี้จะเคลื่อนไหวอย่างไรนี่  มันจะวิ่งตามทำลายนะคะ จะมีส่วนของ Timeline      นะคะ     จำไม่ได้  ในสไลด์มีอธิบายไว้อยู่หมายเลข 1 คืออะไรหมายเลข 2 คืออะไร 3 คืออะไรคืออะไร คืออะไร  ดีท็อกหมดนะคะ  ทีนี้มาดูไอ้สิ่งที่อยู่ตรงกลางนะเห็นไหม วัตถุแต่ละชิ้น  ตัวแรก     สด ถ้าตามหมายเลขหมายเลข 7  อยู่ตรงจุดนี้นะคะจุดที่อยู่ตรงลูกบาศก์น่ะ  ไม่ใช่ตัว c u b e นะคะ มันคือตัวที่เป็นจุดตรงนี้นะเด็กๆ   เห็นไหมเห็นจุดสีส้มไหมคะ  เด็กๆเห็นจุดสีส้มไหม ทำไมแม่เลื่อนได้แม่ทำอย่างไร เดี๋ยวบอกนะคะ    วันนี้เรียกว่าตำแหน่งของเคอร์เซอร์ ก็คือเป็นตำแหน่งที่ให้เลื่อนไอ้ตัวนี้นะคะ  วัตถุลาวน่ะ  นะคะ ไปหน้าไปหลัง  ไปซ้ายไปขวา เห็นไหม  ขึ้นลงขึ้นลงนะคะ           นะคะ  ก็คือหมายเลข 7 ส่วนของเคอร์เซอร์นะคะ  ดูหมายเลขต่อไปหมายเลข 8 ไอ้ตัวลูกบาศก์สีเหลืองนี่คือ หมายถึงไอ้ตัวลูกบาศก์ตัวนี้นะคะ  ถ้าเราจะคลิกดูว่าเราเลือกวัตถุทุกชิ้นไหม  อยู่ที่คำว่า outline ดูเอา line เราอยู่ที่ตำแหน่ง  c u b e เลย ตอนนี้เราเลือกตำแหน่งนี้อยู่นะคะ     7   99 Camera  Camera นะคะ เห็นไหมถ้าคิดอย่างนี้มันไม่เลือก เราต้องมาคลิกที่เอาไลน์เห็นไหมลูก  เห็นไหมคะ       มันถึงจะมาเลือกที่ Camera เห็นไหม ถ้ายังไม่เลือก แปลว่าเลือกแล้วทำอย่างไร จับเส้นที่มีโฆษณาค่ะ ไอ้เขียวเขียว ฝาแดง ถ้าเราเลือกวัตถุ  เพราะฉะนั้นให้ดูที่วัตถุ Camera  เรามาเลือกที่เอาไลน์แล้วเลือกคำเอราเห็นไหมคะ    ในส่วนนี้นะคะเช่นเดียวกัน  ถ้าเราจะไปเลือกดวงไฟนี่ เราจะต้องมาคลิกที่แหลม เห็นไหมคะ แล้วก็เลือกตำแหน่งของ L A M P   L A M P ก็คือโคมไฟ   เวลาเราทำ 3 มิติ ต้องมีการให้แสงเพื่อจะเห็นมุมนึกออกไหมคะ  เอาของวัตถุเพราะวัตถุมีความลึกความหนา เพราะฉะนั้นจะต้องมี L Amp มาช่วยนะคะ  เวอร์ชั่นใหม่ๆ  L A M P มันจะเป็น l i g h t นะคะ  ที่เด็กๆเห็นอยู่นี้มันก็คือส่วนของหน้าต่าง  หน้าต่างในโปรแกรม Blender ที่เราจะเป็นพื้นที่ที่เราจะใช้ในการทำงาน  ปีนี้เราจะไปส่งในหัวข้อต่อไปแล้วนะคะ เพราะตอนนี้เรารู้แล้วในหน้าต่างมีอะไรบ้าง มีองค์ประกอบอยู่ทั้งหมด 10 ส่วนใช่ไหมคะ  ตัวสุดท้ายเลยแม่ใช้ l i t h  l i g h t หรือ L A M P มันตัวเดียวกัน มาดูที่การใช้เมาส์บ้าง หัวข้อตอบมานะคะ คือการใช้เมาส์ใน Blender จะมีเพิ่มขึ้นมาว่าอย่างนั้นเถอะ ดูว่ามีอะไรบ้าง  ภาคฤทธิ์เม้าตรงท้ายนะคะ      เส้นแรกเลย คลิปเมาส์ซ้าย  จะเป็นการ ให้เห็นชัดๆ     นะคะ  หมายถึง กำหนดตำแหน่งจุด 3D เคอร์เซอร์ นึกออกนะ ตำแหน่งจุด 3D เคอร์เซอร์ก็คือที่บอกนะนี่นี่   เมาส์ซ้ายนะคะ   ตอนนี้มาตี ube แล้วกัน  โหลด 3D เคอร์เซอร์คือตรงนี้นี่นะคะ  ดูต่อมาค่ะ  ถ้าเรา  เห็นไหมคะ ตรงที่เป็นไอ้ลูกกลิ้งเด็กๆเห็นไหม ตรงกลางของเราน่ะ  เขาบอกว่าถ้าเราคลิปค้างไว้แล้วขยับ    มันจะบ่ายถึงการหมุนชิ้นงาน  ให้เด็กๆลองคลิกตรงลูกกลิ้งกดค้างไว้นะคะ แล้วขยับตัวตัวนี้นะคะ  ดูนะคะวิธีการ  ลิฟท์ค้างแล้วขยับ  เห็นไหม เห็นไหมคะ   ขยับเมาส์นะคะแต่ต้องกดลูกกลิ้งค้างนี่เห็นไหม    เห็นไหมคะมุมมองเด็กๆเปลี่ยนไปไหม            เหมือนจะพลิกด้านเลย มันจะพลิกได้เลยนะคะ 360 องศา ถ้าเราหมุนอยู่ที่การหมุนเมาส์หรือขยับเมาส์นั้น  ถ้าทำไปแล้วอยากให้ทำคืนมาเหมือนเดิมกดอะไรคะ Control Z กลับมาที่ค่าปกติ           เห็นไหมคะ  มาดูตัวต่อมา  แล้วถ้าหมุนขึ้น  ไอ้ตัวลูกกลิ้งอยู่นะ เด็กๆเรายังอยู่ที่ตัวลูกกลิ้ง  วิ่งขึ้นลง หมายถึงกูเข้าชมออก วิธีบดลูกกลิ้งเท่านั้นนะคะ ดูนะคะ    ลิงค่ะ หมุนเห็นไหมคะ ถ้าหมุนขึ้นมันคือซูมเข้ามาใช่ไหมคะ ลูกกลิ้งเข้าหาตัวเองหรือหมุนลง มันจะเป็นการซูมออก ย่อหรือขยายนั่นเอง ถ้าต้องการขยายก็คือหมุนขึ้นหมุนขึ้นนะคะหมุนขึ้น ลูกกลิ้งนะลูกไม่ต้องไปเลื่อนเมาส์      ใครใหญ่แล้วอยากย่อ ลูกกลิ้งลงวิ่งลง เห็นไหมคะย่อขยายมุมมองของเรานั่นเองนะคะ   แต่ถ้าคลิปค้าง   คลิกค้างแล้วหมุน  คนละแบบนะคะ อันนี้คลิกลูกกลิ้งค่ะไว้แล้วเคลื่อนตัวเมาส์หมุนตัวเมาส์นี่        เห็นไหม อันนี้เห็นกระทั่งด้านล่างเห็นไหมคะ  ด้านล่างด้านบนนะทีนี้ ไหม  นึกออกนะคะ    นี่ นี่    มาดูนะคะทำอะไรได้อีก  กด Shift ค้างไว้  แล้วขยับ กดปุ่มลิฟท์ค้างนะคะแล้วขยับลูกกลิ้ง เป็นการแทนหน้าจอ  เด็กๆลองกดปุ่ม Shift นะคะ   แล้วหมุนลูกกลิ้งไปด้วยพร้อมกันนะคะ  เห็นไหมคะแพนหน้าจอ   นี่ สามารถ         นะคะ  ก็คือกด Shift เห็นไหมคะ  บอกแล้ววิธีการใช้เมาส์ใน Blender มีเยอะ โดยเฉพาะไอ้ตรงลูกกลิ้งนี่ใช้บ่อย เราต้องการส่งวัตถุเราต้องหุ่นขึ้นลงนะคะ ชิ้นงานให้เราคลิกมากูขยับเมาส์ไปมานะคะ ว่าจะหมุนดูซ้ายขวาหน้าหลังว่าอย่างนั้นเถอะ ถ้ากด Shift ค้างแล้วขยับไอ้ตัวลุกวิ่งนี่ จะเป็นการแทนหน้าจอ มาดูปุ่มขวาบ้าง ขวา หมายถึงเลือกวัตถุดูนะคะ ให้เด็กๆคลิกด้วยขวานะคะ เห็นไหม  อันนะคะ  ของใช้ที่ลูกบาศก์ การเลือกวัตถุเห็นไหม  แต่ถ้าเด็กๆใช้กันคิดขวานะคะ มันจะเหมือนการที่เรามาคลิกที่เอาไลน์น่ะนึกออกนะ คือเราเลือกวัตถุนั้น ให้เด็กๆคลิกด้วยตัวนี้นะคะ นี่เห็นไหม ลายนี้ดูนะคะถ้าจะไปที่ลูกบาศก์ แล้วคลิกด้วยซ้ายไม่ขึ้น แต่ถ้าคลิกขวานะคะ  เหมือนเราเลือกลงตำแหน่งเอา LINE เลยเหมือนกัน ที่แหลม หรือไฟ คลิกด้วยคลิกขวานะคะ ขวาจะเป็นการเลือกวัตถุที่เราคลิกลงไปที่ตำแหน่งนั้น ต้องใช้การคลิกด้วยคลิกขวานะคะ อาทิตย์ขายแบบปกติไม่เป็นการเลือกชิ้นวัตถุนั้นเห็นไหมคะ วันนี้ไม่มา ไปตรวจดีดีเคอร์เซอร์ไม่มานะคะ เด็กๆต้องคลิกขวา  คลิกขวาเลือกวัตถุที่เราต้องการ นั่นก็คือเป็นการรัฐไม่ต้องมากดไอ้ตรงนี้ตกเลือกวัตถุไอ้ตรงนี้จะเอา LINE นะคะ ก็คือใช้คลิกขวาเลือก    โอเคไหมคะ    ต้องใช้บ่อยๆนะคะ แรกๆอาจจะจำไม่ได้แต่มีตัวนี้ให้ดูอยู่   ลองในสไลด์นะคะ มาดูหัวข้อต่อมา คีย์ลัดที่ใช้ในการเปลี่ยนมุมมอง เมื่อกี้เมื่อกี้เราใช้เมาส์ เมาส์ใช้เป็นแล้ว ที่นี้มาใช้คีย์ลัดในการเปลี่ยนมุมมองในวิวพอร์ต  จากไหน   นี่เลยเห็นแป้นตัวเลขเราใช่ไหมคะเด็กๆ  ดูตามหมายเลขเลยนะคะ ซ่อมที่ศูนย์  กด 0 ก่อนเลย ให้เด็กๆไล่ไปทีละเลขเลยนะคะ เข้าไปที่โปรแกรมเรากด 0 1 ครั้ง   เกิดอะไรขึ้นเห็นไหม   เห็นไหมคะ กดปุ่มเลข 0 มุมมองของเราเป็นอย่างไรคะ มีความเปลี่ยนแปลงใช่ไหม ศูนย์หมายถึงอะไรมาดูคำอธิบาย  คือมุมมองของกล้อง   ก็คือเปลี่ยนจากมุมมองปกติเป็นมุมมองกล้อง  นั่นหมายถึงว่าวัตถุชิ้นนี้กำลังอยู่ใน กล้องว่างั้นเถอะ  เป็นมุมกล้อง  วัตถุมวลเบามีลักษณะอย่างไรหรือเราเห็นวัตถุในลักษณะอย่างไรนะคะ ศูนย์นะคะ ต่อไปเลขออกอะไรนะคะเด็กๆ กดคืนค่ะ เห็นวัตถุทั้ง 3 ชิ้นเหมือนเดิม เห็นไหมถ้าคลิป 0 อีก 1 ครั้งนี่  จะเห็นแต่วัตถุ       ที่เป็น object นะคะก็คือคิ้วนะคะ แต่ถ้ากด 0 คืนอีกครั้งหนึ่ง จะเห็นวัตถุนอกเหนือที่จาก object Camera แล้วก็ L A M P นะคะ จะเห็นวัตถุ 3 อย่างนะคะ ปีนี้กดเลข 1 เด็กๆดูไว้นะคะ  ตอนนี้สังเกตที่แกนสีแดงให้ดี แล้วกดเลข 1 ค่ะ   เห็นไหม       มุมมัน ตรงนี้มีพื้นเราจะดึงลูกบาศก์ขึ้นนะคะ  คลิกเมาส์ค้างแล้วเลื่อนขึ้นนะลูก    นี่คือมุมมองของเลข 1   เลข 1 ก็คือคืออะไร ร้อนวิว วัดหมายถึงข้างหน้า หิวก็คือมองมุมมองที่เห็นข้างหน้าเองนะคะ Front View โอเคนะคะ สำหรับการกดหมายเลข 1 เพราะฉะนั้นเมื่อต้องงานพ่อบอกว่าพร้อมบิลกรุ๊ป เด็กๆจะต้องกดอะไรคะ เล็ก 1 นะคะ เขาบอกว่าให้ไปที่ Front View ให้กดเลข 1 เลย จำด้วยนะคะ อันนี้เก็บ เก็บดูได้นะคะ ทำเป็นอะไรมาให้แล้วนะคะ siri เรามาลองกดหมายเลข 2 นะคะ หมุนลง Orbit  หมุนโดยการกดเลข 2 ทำซ้ำมันก็จะหมุนไปเรื่อยๆนะลูก เห็นไหม  เห็นไหมคะ สมุนนะคะด้วยหมายเลข 2 ไปเรื่อยๆ  ตำบลเป็นแนวอะไรคะ งูสะกดและ 1 กระปุกนะคะ  ถ้ากดเลข 2 เห็นไหมมันจะค่อยๆหมุนอย่างนี้     ตัวนี้จะช่วยอย่างไรเพราะเวลาเราทำชิ้นงานมันไม่ใช่ทำ บ้านเดี่ยวแผ่นเดียว   ห้องพื้นผิวที่ทำมันก็ไม่ได้มีแค่ระนาบเดียวอย่างนี้มันจะมีเยอะกว่านี้นะคะ มันก็จะช่วยให้ตรงไหนที่เรายังไม่ได้ไปตกแต่งมันนั่นเองนะคะ ก็คือค่อยๆหมุน  หมายเลข 2   ลงเขาบอกหมุนลง    ดูหมายเลขถามกฎ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วันที่ 24 ม.ค. 2566 *ตัดคลิป นาทีที่ 00.00.01-00.30.00 นาที นาโน</dc:title>
  <dc:creator/>
  <cp:keywords/>
  <dcterms:created xsi:type="dcterms:W3CDTF">2024-01-04T03:08:04Z</dcterms:created>
  <dcterms:modified xsi:type="dcterms:W3CDTF">2024-01-04T0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00 น.</vt:lpwstr>
  </property>
  <property fmtid="{D5CDD505-2E9C-101B-9397-08002B2CF9AE}" pid="3" name="subtitle">
    <vt:lpwstr/>
  </property>
</Properties>
</file>